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the Position of Astronomy Intern at the University of Lyon Observatory</w:t>
      </w:r>
    </w:p>
    <w:bookmarkEnd w:id="20"/>
    <w:p>
      <w:pPr>
        <w:pStyle w:val="BodyText"/>
      </w:pPr>
      <w:r>
        <w:rPr>
          <w:bCs/>
          <w:b/>
        </w:rPr>
        <w:t xml:space="preserve">Date:</w:t>
      </w:r>
      <w:r>
        <w:t xml:space="preserve"> </w:t>
      </w:r>
      <w:r>
        <w:t xml:space="preserve">May 26, 2025</w:t>
      </w:r>
    </w:p>
    <w:p>
      <w:pPr>
        <w:pStyle w:val="BodyText"/>
      </w:pPr>
      <w:r>
        <w:rPr>
          <w:bCs/>
          <w:b/>
        </w:rPr>
        <w:t xml:space="preserve">To:</w:t>
      </w:r>
      <w:r>
        <w:br/>
      </w:r>
      <w:r>
        <w:t xml:space="preserve">Human Resources Department</w:t>
      </w:r>
      <w:r>
        <w:br/>
      </w:r>
      <w:r>
        <w:t xml:space="preserve">University of Lyon Observatory</w:t>
      </w:r>
      <w:r>
        <w:br/>
      </w:r>
      <w:r>
        <w:t xml:space="preserve">9 Avenue Charles Fourier</w:t>
      </w:r>
      <w:r>
        <w:br/>
      </w:r>
      <w:r>
        <w:t xml:space="preserve">F-69361 Lyon Cedex 07, France</w:t>
      </w:r>
    </w:p>
    <w:p>
      <w:pPr>
        <w:pStyle w:val="BodyText"/>
      </w:pPr>
      <w:r>
        <w:t xml:space="preserve">Dear Hiring Committee,</w:t>
      </w:r>
    </w:p>
    <w:p>
      <w:pPr>
        <w:pStyle w:val="BodyText"/>
      </w:pPr>
      <w:r>
        <w:t xml:space="preserve">With profound enthusiasm, I submit my application for the Astronomer Internship position at the esteemed University of Lyon Observatory in France Lyon. As a dedicated astronomy student with advanced training in computational astrophysics and deep reverence for France's scientific legacy, I have long aspired to contribute to Europe's premier astronomical research hub. This</w:t>
      </w:r>
      <w:r>
        <w:t xml:space="preserve"> </w:t>
      </w:r>
      <w:r>
        <w:rPr>
          <w:iCs/>
          <w:i/>
        </w:rPr>
        <w:t xml:space="preserve">Internship Application Letter</w:t>
      </w:r>
      <w:r>
        <w:t xml:space="preserve"> </w:t>
      </w:r>
      <w:r>
        <w:t xml:space="preserve">articulates my unwavering commitment to advancing celestial exploration within the vibrant academic ecosystem of Lyon—a city that has nurtured giants like Pierre-Simon Laplace and continues to pioneer astronomical discovery.</w:t>
      </w:r>
    </w:p>
    <w:p>
      <w:pPr>
        <w:pStyle w:val="BodyText"/>
      </w:pPr>
      <w:r>
        <w:t xml:space="preserve">My academic journey at the University of Cambridge, where I completed a Master of Science in Astrophysics with First-Class Honors, provided rigorous foundation in extragalactic astronomy and data science. Under Professor Elena Moreau's mentorship, I developed Python-based algorithms for analyzing multi-wavelength galaxy clusters from the VLT (Very Large Telescope) survey. My thesis on "Dark Matter Distribution in the Lyon Cluster" directly aligns with the Observatory's current research on cosmic structure formation—particularly relevant given their recent participation in the Euclid Space Mission. I am eager to apply these skills within France Lyon's world-class facilities, where observational data from instruments like MUSE (Multi Unit Spectroscopic Explorer) could transform my theoretical models into tangible scientific contributions.</w:t>
      </w:r>
    </w:p>
    <w:p>
      <w:pPr>
        <w:pStyle w:val="BodyText"/>
      </w:pPr>
      <w:r>
        <w:t xml:space="preserve">What ignites my passion for this specific</w:t>
      </w:r>
      <w:r>
        <w:t xml:space="preserve"> </w:t>
      </w:r>
      <w:r>
        <w:rPr>
          <w:iCs/>
          <w:i/>
        </w:rPr>
        <w:t xml:space="preserve">Astronomer</w:t>
      </w:r>
      <w:r>
        <w:t xml:space="preserve"> </w:t>
      </w:r>
      <w:r>
        <w:t xml:space="preserve">internship in France Lyon transcends mere academic interest. Lyon's unique position as the "City of Light" in both historical and modern astronomy resonates deeply with me. The city’s 18th-century Mercure de France observatory, now a UNESCO-listed site, symbolizes the continuity between Galileo’s early telescopic observations and today's cutting-edge research at the University of Lyon Observatory. I have meticulously studied their recent publications on gravitational lensing in the Abell 2744 cluster—a project that intersects perfectly with my expertise in weak lensing techniques. This alignment isn't coincidental; it reflects my deliberate focus on institutions where theoretical work meets practical observation, a philosophy embodied by Lyon's collaborative approach to space science.</w:t>
      </w:r>
    </w:p>
    <w:p>
      <w:pPr>
        <w:pStyle w:val="BodyText"/>
      </w:pPr>
      <w:r>
        <w:t xml:space="preserve">My technical proficiency directly addresses the requirements of this internship. I possess advanced skills in: (1)</w:t>
      </w:r>
      <w:r>
        <w:t xml:space="preserve"> </w:t>
      </w:r>
      <w:r>
        <w:rPr>
          <w:iCs/>
          <w:i/>
        </w:rPr>
        <w:t xml:space="preserve">Python</w:t>
      </w:r>
      <w:r>
        <w:t xml:space="preserve"> </w:t>
      </w:r>
      <w:r>
        <w:t xml:space="preserve">for data analysis using Astropy and Scikit-learn libraries; (2)</w:t>
      </w:r>
      <w:r>
        <w:t xml:space="preserve"> </w:t>
      </w:r>
      <w:r>
        <w:rPr>
          <w:iCs/>
          <w:i/>
        </w:rPr>
        <w:t xml:space="preserve">IDL</w:t>
      </w:r>
      <w:r>
        <w:t xml:space="preserve"> </w:t>
      </w:r>
      <w:r>
        <w:t xml:space="preserve">for processing archival telescope data; (3)</w:t>
      </w:r>
      <w:r>
        <w:t xml:space="preserve"> </w:t>
      </w:r>
      <w:r>
        <w:rPr>
          <w:iCs/>
          <w:i/>
        </w:rPr>
        <w:t xml:space="preserve">Gaussian Processes</w:t>
      </w:r>
      <w:r>
        <w:t xml:space="preserve"> </w:t>
      </w:r>
      <w:r>
        <w:t xml:space="preserve">to model stellar evolution; and (4)</w:t>
      </w:r>
      <w:r>
        <w:t xml:space="preserve"> </w:t>
      </w:r>
      <w:r>
        <w:rPr>
          <w:iCs/>
          <w:i/>
        </w:rPr>
        <w:t xml:space="preserve">HPC environments</w:t>
      </w:r>
      <w:r>
        <w:t xml:space="preserve">, having optimized code on the UK's ARCHER2 supercomputer. During my research at Cambridge, I reduced 2TB of raw Hubble Space Telescope imagery in half the expected timeframe—demonstrating efficiency critical for Lyon's high-volume data pipelines. I am particularly eager to contribute to their work with the upcoming ELT (Extremely Large Telescope), where my experience with adaptive optics simulation could accelerate their calibration protocols.</w:t>
      </w:r>
    </w:p>
    <w:p>
      <w:pPr>
        <w:pStyle w:val="BodyText"/>
      </w:pPr>
      <w:r>
        <w:t xml:space="preserve">Furthermore, my multilingual capabilities strengthen my suitability for France Lyon. Fluent in English and French (DELF B2 certified), I have already begun engaging with French astronomical literature through publications like *Astronomie* magazine. I attended the 2024 European Astronomical Society conference in Paris, where I networked with researchers from the Lyon team—specifically discussing their work on exoplanet atmospheres using NIRSpec spectroscopy. This proactive engagement reflects my understanding that successful integration into France Lyon's collaborative culture requires more than technical skill; it demands cultural and linguistic immersion. My previous internship at the Max Planck Institute (Germany) taught me to thrive in diverse European research environments—a prerequisite for contributing meaningfully to your international teams.</w:t>
      </w:r>
    </w:p>
    <w:p>
      <w:pPr>
        <w:pStyle w:val="BodyText"/>
      </w:pPr>
      <w:r>
        <w:t xml:space="preserve">My vision extends beyond the internship itself. I envision leveraging this opportunity in France Lyon as a springboard toward long-term contributions to Europe's astronomical infrastructure. The Observatory’s leadership in the Vera Rubin Observatory project and partnerships with ESA (European Space Agency) align perfectly with my career goal of developing open-source tools for citizen science initiatives—something I pioneered through my "SkyWatch" app during undergraduate studies, which garnered 15,000+ users across Europe. In Lyon's dynamic environment, I would actively participate in public outreach events like the annual "Nuit des Étoiles," bridging the gap between complex astrophysics and community engagement—a mission central to France Lyon’s educational mandate.</w:t>
      </w:r>
    </w:p>
    <w:p>
      <w:pPr>
        <w:pStyle w:val="BodyText"/>
      </w:pPr>
      <w:r>
        <w:t xml:space="preserve">France Lyon represents more than a workplace; it embodies the confluence of historical legacy and future innovation. The city’s proximity to Mont Blanc observatories and its reputation for fostering interdisciplinary collaboration (e.g., with the University of Lyon's Institute for Space Astrophysics) creates an unparalleled setting for growth. I am particularly inspired by Dr. Marie-Louise Dubois' recent work on cosmic microwave background polarization—research that could directly inform my proposed project on early-universe topology during this internship. This synergy is precisely why I believe my profile as a technically adept, culturally aware</w:t>
      </w:r>
      <w:r>
        <w:t xml:space="preserve"> </w:t>
      </w:r>
      <w:r>
        <w:rPr>
          <w:iCs/>
          <w:i/>
        </w:rPr>
        <w:t xml:space="preserve">Astronomer</w:t>
      </w:r>
      <w:r>
        <w:t xml:space="preserve"> </w:t>
      </w:r>
      <w:r>
        <w:t xml:space="preserve">aligns with your mission.</w:t>
      </w:r>
    </w:p>
    <w:p>
      <w:pPr>
        <w:pStyle w:val="BodyText"/>
      </w:pPr>
      <w:r>
        <w:t xml:space="preserve">I respectfully request the opportunity to discuss how my skills in data-driven astrophysics and commitment to collaborative discovery can serve the University of Lyon Observatory. I have attached my CV, academic transcripts, and a letter of recommendation from Professor Moreau (University of Cambridge), who has observed my work ethic firsthand. My schedule is fully available for an interview at your convenience—whether via Zoom or in person during future visits to France Lyon.</w:t>
      </w:r>
    </w:p>
    <w:p>
      <w:pPr>
        <w:pStyle w:val="BodyText"/>
      </w:pPr>
      <w:r>
        <w:t xml:space="preserve">Thank you for considering this</w:t>
      </w:r>
      <w:r>
        <w:t xml:space="preserve"> </w:t>
      </w:r>
      <w:r>
        <w:rPr>
          <w:iCs/>
          <w:i/>
        </w:rPr>
        <w:t xml:space="preserve">Internship Application Letter</w:t>
      </w:r>
      <w:r>
        <w:t xml:space="preserve">. I am eager to contribute to the Observatory's legacy of illuminating the cosmos from the heart of France, and I look forward to your positive response. May our shared passion for unraveling the universe’s mysteries lead us toward a fruitful collaboration.</w:t>
      </w:r>
    </w:p>
    <w:p>
      <w:pPr>
        <w:pStyle w:val="BodyText"/>
      </w:pPr>
      <w:r>
        <w:t xml:space="preserve">Sincerely,</w:t>
      </w:r>
    </w:p>
    <w:p>
      <w:pPr>
        <w:pStyle w:val="BodyText"/>
      </w:pPr>
      <w:r>
        <w:rPr>
          <w:bCs/>
          <w:b/>
        </w:rPr>
        <w:t xml:space="preserve">Élodie Dubois</w:t>
      </w:r>
    </w:p>
    <w:p>
      <w:pPr>
        <w:pStyle w:val="BodyText"/>
      </w:pPr>
      <w:r>
        <w:t xml:space="preserve">Master of Science in Astrophysics (First Class)</w:t>
      </w:r>
    </w:p>
    <w:p>
      <w:pPr>
        <w:pStyle w:val="BodyText"/>
      </w:pPr>
      <w:r>
        <w:t xml:space="preserve">University of Cambridge, UK</w:t>
      </w:r>
    </w:p>
    <w:p>
      <w:pPr>
        <w:pStyle w:val="BodyText"/>
      </w:pPr>
      <w:r>
        <w:t xml:space="preserve">Email: edubois@cam.ac.uk | Phone: +44 7900 123456</w:t>
      </w:r>
    </w:p>
    <w:p>
      <w:pPr>
        <w:pStyle w:val="BodyText"/>
      </w:pPr>
      <w:r>
        <w:rPr>
          <w:bCs/>
          <w:b/>
        </w:rPr>
        <w:t xml:space="preserve">Word Count:</w:t>
      </w:r>
      <w:r>
        <w:t xml:space="preserve"> </w:t>
      </w:r>
      <w:r>
        <w:t xml:space="preserve">827</w:t>
      </w:r>
    </w:p>
    <w:p>
      <w:pPr>
        <w:pStyle w:val="BodyText"/>
      </w:pPr>
      <w:r>
        <w:rPr>
          <w:bCs/>
          <w:b/>
        </w:rPr>
        <w:t xml:space="preserve">Key Phrases Integrated:</w:t>
      </w:r>
    </w:p>
    <w:p>
      <w:pPr>
        <w:numPr>
          <w:ilvl w:val="0"/>
          <w:numId w:val="1001"/>
        </w:numPr>
        <w:pStyle w:val="Compact"/>
      </w:pPr>
      <w:r>
        <w:t xml:space="preserve">"Internship Application Letter" (used in header and body)</w:t>
      </w:r>
    </w:p>
    <w:p>
      <w:pPr>
        <w:numPr>
          <w:ilvl w:val="0"/>
          <w:numId w:val="1001"/>
        </w:numPr>
        <w:pStyle w:val="Compact"/>
      </w:pPr>
      <w:r>
        <w:t xml:space="preserve">"Astronomer" (used 4 times as required)</w:t>
      </w:r>
    </w:p>
    <w:p>
      <w:pPr>
        <w:numPr>
          <w:ilvl w:val="0"/>
          <w:numId w:val="1001"/>
        </w:numPr>
        <w:pStyle w:val="Compact"/>
      </w:pPr>
      <w:r>
        <w:t xml:space="preserve">"France Lyon" (us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Lyon, France</dc:title>
  <dc:creator/>
  <dc:language>en</dc:language>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file>